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337DA" w14:textId="77777777" w:rsidR="00983E9D" w:rsidRDefault="00DB0734" w:rsidP="00983E9D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178BE60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983E9D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9326271" w14:textId="77777777" w:rsidR="00983E9D" w:rsidRDefault="00983E9D" w:rsidP="00983E9D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6CF73E06" w14:textId="77777777" w:rsidR="00983E9D" w:rsidRDefault="00983E9D" w:rsidP="00983E9D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4135620" w14:textId="77777777" w:rsidR="00983E9D" w:rsidRDefault="00983E9D" w:rsidP="00983E9D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0</w:t>
      </w:r>
    </w:p>
    <w:p w14:paraId="7E5A0E67" w14:textId="07DB06D1" w:rsidR="00983E9D" w:rsidRPr="00983E9D" w:rsidRDefault="00983E9D" w:rsidP="00983E9D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0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Bootstrap Distribution of the Difference Between Two Medians</w:t>
      </w:r>
    </w:p>
    <w:p w14:paraId="1E9DC3A6" w14:textId="5C9FED28" w:rsidR="001952DC" w:rsidRDefault="00000000">
      <w:pPr>
        <w:pStyle w:val="Heading2"/>
      </w:pPr>
      <w:r>
        <w:t>Reading in the data</w:t>
      </w:r>
    </w:p>
    <w:p w14:paraId="25678A41" w14:textId="77777777" w:rsidR="001952DC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0/bank_loan_amounts_term.csv'</w:t>
      </w:r>
      <w:r>
        <w:rPr>
          <w:rStyle w:val="NormalTok"/>
        </w:rPr>
        <w:t>)</w:t>
      </w:r>
    </w:p>
    <w:p w14:paraId="102F9604" w14:textId="77777777" w:rsidR="001952DC" w:rsidRDefault="00000000">
      <w:pPr>
        <w:pStyle w:val="Heading1"/>
      </w:pPr>
      <w:bookmarkStart w:id="1" w:name="X801311a7ffb0901cb10185c8aebec30cae3a7ed"/>
      <w:bookmarkEnd w:id="0"/>
      <w:r>
        <w:t>To generate 10,000 bootstrap samples and find each sample’s difference between two means</w:t>
      </w:r>
    </w:p>
    <w:p w14:paraId="0C9AC5FD" w14:textId="77777777" w:rsidR="001952DC" w:rsidRDefault="00000000">
      <w:pPr>
        <w:pStyle w:val="SourceCode"/>
      </w:pPr>
      <w:r>
        <w:rPr>
          <w:rStyle w:val="NormalTok"/>
        </w:rPr>
        <w:t xml:space="preserve">bootmed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) </w:t>
      </w:r>
      <w:r>
        <w:rPr>
          <w:rStyle w:val="CommentTok"/>
        </w:rPr>
        <w:t># initializing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bootsample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q_len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a))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 xml:space="preserve">  year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bootsample, 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ear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bootsample, 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ootmed_diff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years5</w:t>
      </w:r>
      <w:r>
        <w:rPr>
          <w:rStyle w:val="SpecialCharTok"/>
        </w:rPr>
        <w:t>$</w:t>
      </w:r>
      <w:r>
        <w:rPr>
          <w:rStyle w:val="NormalTok"/>
        </w:rPr>
        <w:t xml:space="preserve">loa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years3</w:t>
      </w:r>
      <w:r>
        <w:rPr>
          <w:rStyle w:val="SpecialCharTok"/>
        </w:rPr>
        <w:t>$</w:t>
      </w:r>
      <w:r>
        <w:rPr>
          <w:rStyle w:val="NormalTok"/>
        </w:rPr>
        <w:t>loan)</w:t>
      </w:r>
      <w:r>
        <w:br/>
      </w:r>
      <w:r>
        <w:rPr>
          <w:rStyle w:val="NormalTok"/>
        </w:rPr>
        <w:t>}</w:t>
      </w:r>
    </w:p>
    <w:p w14:paraId="28AA26AC" w14:textId="77777777" w:rsidR="001952DC" w:rsidRDefault="00000000">
      <w:pPr>
        <w:pStyle w:val="Heading1"/>
      </w:pPr>
      <w:bookmarkStart w:id="2" w:name="Xa1372753b97a117605d49800a679c120f4bef79"/>
      <w:bookmarkEnd w:id="1"/>
      <w:r>
        <w:t>To obtain the 95% bootstrap percentile confidence interval for the difference in median loan amounts</w:t>
      </w:r>
    </w:p>
    <w:p w14:paraId="229A4AF6" w14:textId="77777777" w:rsidR="001952DC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 xml:space="preserve">(bootmed_diff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14:paraId="143A74DE" w14:textId="77777777" w:rsidR="001952DC" w:rsidRDefault="00000000">
      <w:pPr>
        <w:pStyle w:val="SourceCode"/>
      </w:pPr>
      <w:r>
        <w:rPr>
          <w:rStyle w:val="VerbatimChar"/>
        </w:rPr>
        <w:t xml:space="preserve">##  2.5% 97.5% </w:t>
      </w:r>
      <w:r>
        <w:br/>
      </w:r>
      <w:r>
        <w:rPr>
          <w:rStyle w:val="VerbatimChar"/>
        </w:rPr>
        <w:t>##   500 15100</w:t>
      </w:r>
      <w:bookmarkEnd w:id="2"/>
    </w:p>
    <w:sectPr w:rsidR="001952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766BE" w14:textId="77777777" w:rsidR="00DB0734" w:rsidRDefault="00DB0734">
      <w:pPr>
        <w:spacing w:after="0"/>
      </w:pPr>
      <w:r>
        <w:separator/>
      </w:r>
    </w:p>
  </w:endnote>
  <w:endnote w:type="continuationSeparator" w:id="0">
    <w:p w14:paraId="6E038FE2" w14:textId="77777777" w:rsidR="00DB0734" w:rsidRDefault="00DB07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ED581" w14:textId="77777777" w:rsidR="00DB0734" w:rsidRDefault="00DB0734">
      <w:r>
        <w:separator/>
      </w:r>
    </w:p>
  </w:footnote>
  <w:footnote w:type="continuationSeparator" w:id="0">
    <w:p w14:paraId="432F27A6" w14:textId="77777777" w:rsidR="00DB0734" w:rsidRDefault="00DB07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3B451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43186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952DC"/>
    <w:rsid w:val="001952DC"/>
    <w:rsid w:val="00983E9D"/>
    <w:rsid w:val="00DB07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D611BEB"/>
  <w15:docId w15:val="{7B6D59DF-0AE9-4440-9719-4F05B11D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4</Words>
  <Characters>764</Characters>
  <Application>Microsoft Office Word</Application>
  <DocSecurity>0</DocSecurity>
  <Lines>6</Lines>
  <Paragraphs>1</Paragraphs>
  <ScaleCrop>false</ScaleCrop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13T14:38:00Z</dcterms:created>
  <dcterms:modified xsi:type="dcterms:W3CDTF">2022-07-13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3</vt:lpwstr>
  </property>
  <property fmtid="{D5CDD505-2E9C-101B-9397-08002B2CF9AE}" pid="3" name="output">
    <vt:lpwstr>word_document</vt:lpwstr>
  </property>
</Properties>
</file>